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qué-características-ves"/>
    <w:p>
      <w:pPr>
        <w:pStyle w:val="Heading2"/>
      </w:pPr>
      <w:r>
        <w:t xml:space="preserve">Lección 1: ¿Qué características v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figuras en grupos.</w:t>
      </w:r>
    </w:p>
    <w:bookmarkStart w:id="33" w:name="X5185688c53ad47ac13606518bdbf372f1c1335c"/>
    <w:p>
      <w:pPr>
        <w:pStyle w:val="Heading3"/>
      </w:pPr>
      <w:r>
        <w:t xml:space="preserve">Calentamiento: Cuál es diferente: ¿Quién está en el grupo?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092652" cy="109265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86.20586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248147" cy="124814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786.267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147" cy="124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46655" cy="87665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786.35276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655" cy="8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308658" cy="94865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786.42716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658" cy="9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lasificación-de-tarjetas-figuras"/>
    <w:p>
      <w:pPr>
        <w:pStyle w:val="Heading3"/>
      </w:pPr>
      <w:r>
        <w:t xml:space="preserve">1.1: Clasificación de tarjetas: Figuras</w:t>
      </w:r>
    </w:p>
    <w:p>
      <w:pPr>
        <w:pStyle w:val="FirstParagraph"/>
      </w:pPr>
      <w:r>
        <w:t xml:space="preserve">Tú profesor te va a dar varias tarjetas que muestran figuras.</w:t>
      </w:r>
    </w:p>
    <w:p>
      <w:pPr>
        <w:numPr>
          <w:ilvl w:val="0"/>
          <w:numId w:val="1002"/>
        </w:numPr>
        <w:pStyle w:val="Compact"/>
      </w:pPr>
      <w:r>
        <w:t xml:space="preserve">Clasifica las tarjetas en categorías con tu compañero. Prepárate para explicar tus categorías.</w:t>
      </w:r>
    </w:p>
    <w:p>
      <w:pPr>
        <w:numPr>
          <w:ilvl w:val="0"/>
          <w:numId w:val="1002"/>
        </w:numPr>
        <w:pStyle w:val="Compact"/>
      </w:pPr>
      <w:r>
        <w:t xml:space="preserve">Por turnos, con tu compañero, clasifica las tarjetas en dos categorías nuevas. No le digas a tu compañero cómo las clasificaste. Después, tu compañero va a adivinar cómo clasificaste las figuras.</w:t>
      </w:r>
    </w:p>
    <w:p>
      <w:pPr>
        <w:pStyle w:val="FirstParagraph"/>
      </w:pPr>
      <w:r>
        <w:drawing>
          <wp:inline>
            <wp:extent cx="5943600" cy="865631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786.48580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5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27Z</dcterms:created>
  <dcterms:modified xsi:type="dcterms:W3CDTF">2022-12-15T00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cP70LnVRBf65xKhJcxJ16NAu5cL+QiSQu2VliU7tyh40q2Lm+tTZoPP1TV8x1PZ2V7aEiluTnMgVMmLJvtgQ==</vt:lpwstr>
  </property>
</Properties>
</file>